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658894" w14:textId="3E31C6B9" w:rsidR="00AA3957" w:rsidRDefault="00344A7F" w:rsidP="00344A7F">
      <w:pPr>
        <w:ind w:left="2124" w:firstLine="708"/>
        <w:rPr>
          <w:b/>
        </w:rPr>
      </w:pPr>
      <w:r>
        <w:rPr>
          <w:b/>
        </w:rPr>
        <w:t xml:space="preserve">2023-2024 GÜZ DÖNEMİ SEÇMELİ DERS </w:t>
      </w:r>
      <w:r w:rsidR="00D91543">
        <w:rPr>
          <w:b/>
        </w:rPr>
        <w:t>PROGRAMI</w:t>
      </w:r>
    </w:p>
    <w:p w14:paraId="24359BAA" w14:textId="77777777" w:rsidR="00AA3957" w:rsidRDefault="00AA3957" w:rsidP="00AA3957">
      <w:pPr>
        <w:rPr>
          <w:b/>
        </w:rPr>
      </w:pPr>
    </w:p>
    <w:tbl>
      <w:tblPr>
        <w:tblpPr w:leftFromText="141" w:rightFromText="141" w:vertAnchor="text" w:horzAnchor="margin" w:tblpXSpec="center" w:tblpY="25"/>
        <w:tblOverlap w:val="never"/>
        <w:tblW w:w="464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8"/>
        <w:gridCol w:w="936"/>
        <w:gridCol w:w="1318"/>
        <w:gridCol w:w="6382"/>
        <w:gridCol w:w="2644"/>
        <w:gridCol w:w="1400"/>
      </w:tblGrid>
      <w:tr w:rsidR="008724A7" w14:paraId="28A69FDC" w14:textId="77777777" w:rsidTr="008724A7">
        <w:trPr>
          <w:trHeight w:val="626"/>
        </w:trPr>
        <w:tc>
          <w:tcPr>
            <w:tcW w:w="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19303" w14:textId="77777777" w:rsidR="008724A7" w:rsidRPr="006669B2" w:rsidRDefault="008724A7" w:rsidP="00EA3493">
            <w:pPr>
              <w:rPr>
                <w:b/>
              </w:rPr>
            </w:pP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45C85" w14:textId="22417ADE" w:rsidR="008724A7" w:rsidRDefault="008724A7" w:rsidP="00EA349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ÜN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2DBB6" w14:textId="3EE5CF09" w:rsidR="008724A7" w:rsidRPr="006669B2" w:rsidRDefault="008724A7" w:rsidP="00EA349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AT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1B427" w14:textId="64AB0823" w:rsidR="008724A7" w:rsidRPr="006669B2" w:rsidRDefault="008724A7" w:rsidP="00EA3493">
            <w:pPr>
              <w:rPr>
                <w:b/>
              </w:rPr>
            </w:pPr>
            <w:r w:rsidRPr="006669B2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922C0" w14:textId="77777777" w:rsidR="008724A7" w:rsidRPr="006669B2" w:rsidRDefault="008724A7" w:rsidP="00EA3493">
            <w:pPr>
              <w:rPr>
                <w:b/>
              </w:rPr>
            </w:pPr>
            <w:r w:rsidRPr="006669B2">
              <w:rPr>
                <w:b/>
                <w:sz w:val="22"/>
                <w:szCs w:val="22"/>
              </w:rPr>
              <w:t xml:space="preserve">ÖĞRETİM ELEMANI 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76C66A" w14:textId="77777777" w:rsidR="008724A7" w:rsidRPr="006669B2" w:rsidRDefault="008724A7" w:rsidP="00EA3493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DERSLİK</w:t>
            </w:r>
          </w:p>
        </w:tc>
      </w:tr>
      <w:tr w:rsidR="008724A7" w14:paraId="2B65E551" w14:textId="77777777" w:rsidTr="008724A7">
        <w:trPr>
          <w:trHeight w:val="340"/>
        </w:trPr>
        <w:tc>
          <w:tcPr>
            <w:tcW w:w="20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B4F7C1D" w14:textId="77777777" w:rsidR="008724A7" w:rsidRPr="004B5AC9" w:rsidRDefault="008724A7" w:rsidP="00EA349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B</w:t>
            </w:r>
          </w:p>
        </w:tc>
        <w:tc>
          <w:tcPr>
            <w:tcW w:w="3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B9A72DA" w14:textId="0BBEC833" w:rsidR="008724A7" w:rsidRDefault="008724A7" w:rsidP="00EA349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97952D" w14:textId="069E2267" w:rsidR="008724A7" w:rsidRPr="006477B3" w:rsidRDefault="008724A7" w:rsidP="00EA349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190F" w14:textId="694AA42D" w:rsidR="008724A7" w:rsidRPr="006477B3" w:rsidRDefault="008724A7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 Eleştirel ve Analitik Düşünme 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33AF4" w14:textId="1AD0F653" w:rsidR="008724A7" w:rsidRPr="006477B3" w:rsidRDefault="008724A7" w:rsidP="00EA349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sz w:val="18"/>
                <w:szCs w:val="18"/>
              </w:rPr>
              <w:t>Dr. Öğr. Üyesi Mücahit GÜLTEKİN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6E80" w14:textId="6A5EFBEF" w:rsidR="008724A7" w:rsidRPr="00741F67" w:rsidRDefault="008724A7" w:rsidP="00D106B6">
            <w:pPr>
              <w:outlineLvl w:val="1"/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3</w:t>
            </w:r>
          </w:p>
        </w:tc>
      </w:tr>
      <w:tr w:rsidR="008724A7" w14:paraId="608D6EAF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1B0C78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5F554053" w14:textId="0AA1ADC4" w:rsidR="008724A7" w:rsidRPr="00BF347A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24AF8B1B" w14:textId="6F350031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BF347A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A52B3" w14:textId="7F313F6C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  Açık ve Uzaktan Öğrenme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387A6" w14:textId="4B8ACBFE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Mehmet KAHRAMAN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7D75B" w14:textId="0B10F07B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1</w:t>
            </w:r>
          </w:p>
        </w:tc>
      </w:tr>
      <w:tr w:rsidR="008724A7" w14:paraId="549EBE64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DC2B5B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40A68D15" w14:textId="7793EDB3" w:rsidR="008724A7" w:rsidRPr="00BF347A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0C75601B" w14:textId="649198FA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BF347A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1E99" w14:textId="01FC3A2A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  Sürdürülebilir Kalkınma ve Eğitimi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A9392" w14:textId="58AC7FC8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sz w:val="18"/>
                <w:szCs w:val="18"/>
              </w:rPr>
              <w:t>Dr. Öğr. Üyesi M. Emin TÜRKOĞLU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C2686" w14:textId="7DC5944B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4</w:t>
            </w:r>
          </w:p>
        </w:tc>
      </w:tr>
      <w:tr w:rsidR="008724A7" w14:paraId="5827909A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E88EDB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38CC061D" w14:textId="0112E065" w:rsidR="008724A7" w:rsidRPr="00BF347A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7AC399E1" w14:textId="507F256F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BF347A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D4C7D" w14:textId="4FDDDF9E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</w:t>
            </w:r>
            <w:r>
              <w:rPr>
                <w:color w:val="000000"/>
                <w:sz w:val="18"/>
                <w:szCs w:val="18"/>
              </w:rPr>
              <w:t xml:space="preserve"> Çocuk Psikolojisi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C2497" w14:textId="49B8662F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oç. Dr. Yüksel Eroğlu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46BC8" w14:textId="64697581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108</w:t>
            </w:r>
          </w:p>
        </w:tc>
      </w:tr>
      <w:tr w:rsidR="008724A7" w14:paraId="5E230BCC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E33F96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31F78271" w14:textId="4C37399D" w:rsidR="008724A7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5DDE3FA8" w14:textId="06136ADE" w:rsidR="008724A7" w:rsidRPr="00695157" w:rsidRDefault="008724A7" w:rsidP="00D91543">
            <w:pPr>
              <w:rPr>
                <w:color w:val="000000"/>
                <w:sz w:val="20"/>
                <w:szCs w:val="20"/>
              </w:rPr>
            </w:pPr>
            <w:r w:rsidRPr="00695157">
              <w:rPr>
                <w:color w:val="000000"/>
                <w:sz w:val="20"/>
                <w:szCs w:val="20"/>
              </w:rPr>
              <w:t>14.00-15.0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B1697" w14:textId="454DAE13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 xml:space="preserve">Seçmeli 1:  </w:t>
            </w:r>
            <w:r>
              <w:rPr>
                <w:color w:val="000000"/>
                <w:sz w:val="18"/>
                <w:szCs w:val="18"/>
              </w:rPr>
              <w:t>Öğretimde Motivasyona Kuramsal Yaklaşımlar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E6212" w14:textId="04FB2DFD" w:rsidR="008724A7" w:rsidRPr="00695157" w:rsidRDefault="008724A7" w:rsidP="00D91543">
            <w:pPr>
              <w:rPr>
                <w:sz w:val="18"/>
                <w:szCs w:val="18"/>
              </w:rPr>
            </w:pPr>
            <w:r w:rsidRPr="00695157">
              <w:rPr>
                <w:sz w:val="18"/>
                <w:szCs w:val="18"/>
              </w:rPr>
              <w:t>Dr. Öğr. Üyesi Özden TURGUT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508E6" w14:textId="33880C25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102</w:t>
            </w:r>
          </w:p>
        </w:tc>
      </w:tr>
      <w:tr w:rsidR="008724A7" w14:paraId="1EDC823D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A30046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54B4F9DD" w14:textId="7DAA1B57" w:rsidR="008724A7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68C7A072" w14:textId="7F5400F0" w:rsidR="008724A7" w:rsidRPr="00695157" w:rsidRDefault="008724A7" w:rsidP="00D91543">
            <w:pPr>
              <w:rPr>
                <w:color w:val="000000"/>
                <w:sz w:val="20"/>
                <w:szCs w:val="20"/>
              </w:rPr>
            </w:pPr>
            <w:r w:rsidRPr="00695157">
              <w:rPr>
                <w:color w:val="000000"/>
                <w:sz w:val="20"/>
                <w:szCs w:val="20"/>
              </w:rPr>
              <w:t>14.00-15.0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E72B2" w14:textId="5C68B3EA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  Öğrenme Güçlüğü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2D467" w14:textId="38F8A330" w:rsidR="008724A7" w:rsidRPr="00695157" w:rsidRDefault="008724A7" w:rsidP="00D91543">
            <w:pPr>
              <w:rPr>
                <w:sz w:val="18"/>
                <w:szCs w:val="18"/>
              </w:rPr>
            </w:pPr>
            <w:r w:rsidRPr="00695157">
              <w:rPr>
                <w:sz w:val="18"/>
                <w:szCs w:val="18"/>
              </w:rPr>
              <w:t xml:space="preserve">Öğr. Gör. Dr. </w:t>
            </w:r>
            <w:proofErr w:type="spellStart"/>
            <w:r w:rsidRPr="00695157">
              <w:rPr>
                <w:sz w:val="18"/>
                <w:szCs w:val="18"/>
              </w:rPr>
              <w:t>Aşkay</w:t>
            </w:r>
            <w:proofErr w:type="spellEnd"/>
            <w:r w:rsidRPr="00695157">
              <w:rPr>
                <w:sz w:val="18"/>
                <w:szCs w:val="18"/>
              </w:rPr>
              <w:t xml:space="preserve"> Nur ATASEVER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B6708" w14:textId="359937DD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6</w:t>
            </w:r>
          </w:p>
        </w:tc>
      </w:tr>
      <w:tr w:rsidR="008724A7" w14:paraId="36130F20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888810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313F44C8" w14:textId="01E7E613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6E7D8910" w14:textId="3DE264BC" w:rsidR="008724A7" w:rsidRDefault="008724A7" w:rsidP="00D91543">
            <w:pPr>
              <w:rPr>
                <w:color w:val="000000"/>
                <w:sz w:val="18"/>
                <w:szCs w:val="18"/>
              </w:rPr>
            </w:pPr>
            <w:r w:rsidRPr="000D2F24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87BBE" w14:textId="0219C793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eçmeli 3: </w:t>
            </w:r>
            <w:r w:rsidRPr="0027197E">
              <w:rPr>
                <w:color w:val="000000"/>
                <w:sz w:val="20"/>
                <w:szCs w:val="20"/>
              </w:rPr>
              <w:t xml:space="preserve"> Eğitimde Program Geliştirme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00F21" w14:textId="2A6E2AD4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Eray EĞMİR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1219A" w14:textId="059FE246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118</w:t>
            </w:r>
          </w:p>
        </w:tc>
      </w:tr>
      <w:tr w:rsidR="008724A7" w14:paraId="18A5AEB7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3813F9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70D74683" w14:textId="77779E04" w:rsidR="008724A7" w:rsidRPr="00741F67" w:rsidRDefault="008724A7" w:rsidP="00D91543">
            <w:pPr>
              <w:rPr>
                <w:sz w:val="18"/>
                <w:szCs w:val="18"/>
              </w:rPr>
            </w:pPr>
            <w:r w:rsidRPr="00741F67">
              <w:rPr>
                <w:sz w:val="18"/>
                <w:szCs w:val="18"/>
              </w:rPr>
              <w:t>Çarşamb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5EBB6768" w14:textId="42F60174" w:rsidR="008724A7" w:rsidRPr="00741F67" w:rsidRDefault="008724A7" w:rsidP="00D91543">
            <w:pPr>
              <w:rPr>
                <w:sz w:val="20"/>
                <w:szCs w:val="20"/>
              </w:rPr>
            </w:pPr>
            <w:r w:rsidRPr="00741F67">
              <w:rPr>
                <w:sz w:val="20"/>
                <w:szCs w:val="20"/>
              </w:rPr>
              <w:t>13.00-14.0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2E6A9" w14:textId="445428A3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27197E">
              <w:rPr>
                <w:color w:val="000000"/>
                <w:sz w:val="20"/>
                <w:szCs w:val="20"/>
              </w:rPr>
              <w:t xml:space="preserve">Seçmeli 3: </w:t>
            </w:r>
            <w:r>
              <w:rPr>
                <w:color w:val="000000"/>
                <w:sz w:val="20"/>
                <w:szCs w:val="20"/>
              </w:rPr>
              <w:t>Eğitimde Kodlama ve Uygulamaları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7CBDE" w14:textId="5F6DC6EE" w:rsidR="008724A7" w:rsidRPr="00741F67" w:rsidRDefault="008724A7" w:rsidP="00D91543">
            <w:pPr>
              <w:rPr>
                <w:sz w:val="18"/>
                <w:szCs w:val="18"/>
              </w:rPr>
            </w:pPr>
            <w:r w:rsidRPr="00741F67">
              <w:rPr>
                <w:sz w:val="18"/>
                <w:szCs w:val="18"/>
              </w:rPr>
              <w:t>Öğr. Gör. Hasan AKKOÇ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4E1C3" w14:textId="0864E620" w:rsidR="008724A7" w:rsidRPr="00741F67" w:rsidRDefault="008724A7" w:rsidP="00D91543">
            <w:pPr>
              <w:rPr>
                <w:sz w:val="18"/>
                <w:szCs w:val="18"/>
              </w:rPr>
            </w:pPr>
            <w:r w:rsidRPr="00741F67">
              <w:rPr>
                <w:sz w:val="18"/>
                <w:szCs w:val="18"/>
              </w:rPr>
              <w:t>LAB E</w:t>
            </w:r>
          </w:p>
        </w:tc>
      </w:tr>
      <w:tr w:rsidR="008724A7" w14:paraId="59E20241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2C50CA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0F213630" w14:textId="0C0ED10E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4657C6F0" w14:textId="0DB90C80" w:rsidR="008724A7" w:rsidRPr="0027197E" w:rsidRDefault="008724A7" w:rsidP="00D91543">
            <w:pPr>
              <w:rPr>
                <w:color w:val="000000"/>
                <w:sz w:val="20"/>
                <w:szCs w:val="20"/>
              </w:rPr>
            </w:pPr>
            <w:r w:rsidRPr="000D2F24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41299" w14:textId="221222FD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27197E">
              <w:rPr>
                <w:color w:val="000000"/>
                <w:sz w:val="20"/>
                <w:szCs w:val="20"/>
              </w:rPr>
              <w:t>Seçmeli 3:Ders İmecesi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A60C9" w14:textId="11756FFB" w:rsidR="008724A7" w:rsidRPr="00D91543" w:rsidRDefault="008724A7" w:rsidP="00D91543">
            <w:pPr>
              <w:rPr>
                <w:sz w:val="18"/>
                <w:szCs w:val="18"/>
              </w:rPr>
            </w:pPr>
            <w:r w:rsidRPr="00D91543">
              <w:rPr>
                <w:sz w:val="18"/>
                <w:szCs w:val="18"/>
              </w:rPr>
              <w:t>Doç. Dr. Koray KASAPOĞLU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FB365" w14:textId="41082D4D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7</w:t>
            </w:r>
          </w:p>
        </w:tc>
      </w:tr>
      <w:tr w:rsidR="008724A7" w14:paraId="2DD6A881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7D6C47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149AC389" w14:textId="2F76BA89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7B3634BD" w14:textId="08287EF2" w:rsidR="008724A7" w:rsidRPr="0027197E" w:rsidRDefault="008724A7" w:rsidP="00D91543">
            <w:pPr>
              <w:rPr>
                <w:color w:val="000000"/>
                <w:sz w:val="20"/>
                <w:szCs w:val="20"/>
              </w:rPr>
            </w:pPr>
            <w:r w:rsidRPr="000D2F24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B284" w14:textId="0578F0B9" w:rsidR="008724A7" w:rsidRPr="00D106B6" w:rsidRDefault="008724A7" w:rsidP="00D91543">
            <w:pPr>
              <w:rPr>
                <w:color w:val="000000"/>
                <w:sz w:val="18"/>
                <w:szCs w:val="18"/>
                <w:highlight w:val="yellow"/>
              </w:rPr>
            </w:pPr>
            <w:r w:rsidRPr="0027197E">
              <w:rPr>
                <w:color w:val="000000"/>
                <w:sz w:val="20"/>
                <w:szCs w:val="20"/>
              </w:rPr>
              <w:t xml:space="preserve">Seçmeli 3: Dikkat </w:t>
            </w:r>
            <w:r>
              <w:rPr>
                <w:color w:val="000000"/>
                <w:sz w:val="20"/>
                <w:szCs w:val="20"/>
              </w:rPr>
              <w:t>Eksikliği ve Hipera</w:t>
            </w:r>
            <w:r w:rsidRPr="0027197E">
              <w:rPr>
                <w:color w:val="000000"/>
                <w:sz w:val="20"/>
                <w:szCs w:val="20"/>
              </w:rPr>
              <w:t>ktivite Bozukluğu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039CF" w14:textId="6F762B98" w:rsidR="008724A7" w:rsidRPr="00D91543" w:rsidRDefault="008724A7" w:rsidP="00D91543">
            <w:pPr>
              <w:rPr>
                <w:sz w:val="18"/>
                <w:szCs w:val="18"/>
                <w:highlight w:val="yellow"/>
              </w:rPr>
            </w:pPr>
            <w:r w:rsidRPr="00D91543">
              <w:rPr>
                <w:sz w:val="18"/>
                <w:szCs w:val="18"/>
              </w:rPr>
              <w:t>Dr. Öğr. Üyesi Özden TURGUT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69B74" w14:textId="75246334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102</w:t>
            </w:r>
          </w:p>
        </w:tc>
      </w:tr>
      <w:tr w:rsidR="008724A7" w14:paraId="00A8C3E3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0B1DFA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554FFF6C" w14:textId="78DEF94D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2A832045" w14:textId="104C2C66" w:rsidR="008724A7" w:rsidRPr="00344A7F" w:rsidRDefault="008724A7" w:rsidP="00D91543">
            <w:pPr>
              <w:rPr>
                <w:color w:val="000000"/>
                <w:sz w:val="20"/>
                <w:szCs w:val="20"/>
              </w:rPr>
            </w:pPr>
            <w:r w:rsidRPr="000D2F24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D3BE" w14:textId="1B4556CE" w:rsidR="008724A7" w:rsidRPr="00344A7F" w:rsidRDefault="008724A7" w:rsidP="00D91543">
            <w:pPr>
              <w:rPr>
                <w:color w:val="000000"/>
                <w:sz w:val="18"/>
                <w:szCs w:val="18"/>
              </w:rPr>
            </w:pPr>
            <w:r w:rsidRPr="00344A7F">
              <w:rPr>
                <w:color w:val="000000"/>
                <w:sz w:val="20"/>
                <w:szCs w:val="20"/>
              </w:rPr>
              <w:t>Seçmeli 3:Okul Psikolojisi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CE449" w14:textId="26053521" w:rsidR="008724A7" w:rsidRPr="00D91543" w:rsidRDefault="008724A7" w:rsidP="00D91543">
            <w:pPr>
              <w:rPr>
                <w:sz w:val="18"/>
                <w:szCs w:val="18"/>
              </w:rPr>
            </w:pPr>
            <w:r w:rsidRPr="00D91543">
              <w:rPr>
                <w:sz w:val="18"/>
                <w:szCs w:val="18"/>
              </w:rPr>
              <w:t>Doç. Dr. Mehmet Enes SAĞAR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E8A33" w14:textId="6406C032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6</w:t>
            </w:r>
          </w:p>
        </w:tc>
      </w:tr>
      <w:tr w:rsidR="008724A7" w14:paraId="292F8D53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6F8A98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12E12599" w14:textId="1D0EEF84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727E4F64" w14:textId="15386FF6" w:rsidR="008724A7" w:rsidRPr="00D9430C" w:rsidRDefault="00C45192" w:rsidP="00D91543">
            <w:pPr>
              <w:rPr>
                <w:color w:val="000000"/>
                <w:sz w:val="20"/>
                <w:szCs w:val="20"/>
              </w:rPr>
            </w:pPr>
            <w:r w:rsidRPr="00C45192">
              <w:rPr>
                <w:color w:val="FF0000"/>
                <w:sz w:val="18"/>
                <w:szCs w:val="18"/>
              </w:rPr>
              <w:t>14.00-15.0</w:t>
            </w:r>
            <w:r w:rsidR="008724A7" w:rsidRPr="00C45192">
              <w:rPr>
                <w:color w:val="FF0000"/>
                <w:sz w:val="18"/>
                <w:szCs w:val="18"/>
              </w:rPr>
              <w:t>0</w:t>
            </w:r>
            <w:bookmarkStart w:id="0" w:name="_GoBack"/>
            <w:bookmarkEnd w:id="0"/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4CCBB" w14:textId="36AC918B" w:rsidR="008724A7" w:rsidRPr="001442F5" w:rsidRDefault="008724A7" w:rsidP="00D91543">
            <w:pPr>
              <w:rPr>
                <w:color w:val="000000"/>
                <w:sz w:val="18"/>
                <w:szCs w:val="18"/>
              </w:rPr>
            </w:pPr>
            <w:r w:rsidRPr="00D9430C">
              <w:rPr>
                <w:color w:val="000000"/>
                <w:sz w:val="20"/>
                <w:szCs w:val="20"/>
              </w:rPr>
              <w:t>Seçmeli 5: Eğitimde Program Dışı Etkinlikler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EC2E7" w14:textId="32A5ABA0" w:rsidR="008724A7" w:rsidRPr="00D91543" w:rsidRDefault="008724A7" w:rsidP="00D91543">
            <w:pPr>
              <w:rPr>
                <w:sz w:val="18"/>
                <w:szCs w:val="18"/>
              </w:rPr>
            </w:pPr>
            <w:r w:rsidRPr="00D91543">
              <w:rPr>
                <w:sz w:val="18"/>
                <w:szCs w:val="18"/>
              </w:rPr>
              <w:t>Dr. Öğr. Üyesi Mustafa Enes TEPE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7EEC3" w14:textId="636330CA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210</w:t>
            </w:r>
          </w:p>
        </w:tc>
      </w:tr>
      <w:tr w:rsidR="008724A7" w14:paraId="7E46A97F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E986A2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6A6D338C" w14:textId="61076E32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3138B155" w14:textId="626C28FC" w:rsidR="008724A7" w:rsidRPr="00D9430C" w:rsidRDefault="008724A7" w:rsidP="00D91543">
            <w:pPr>
              <w:rPr>
                <w:color w:val="000000"/>
                <w:sz w:val="20"/>
                <w:szCs w:val="20"/>
              </w:rPr>
            </w:pPr>
            <w:r w:rsidRPr="000D2F24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EEAF1" w14:textId="79E2C1D7" w:rsidR="008724A7" w:rsidRPr="001442F5" w:rsidRDefault="008724A7" w:rsidP="00D91543">
            <w:pPr>
              <w:rPr>
                <w:color w:val="000000"/>
                <w:sz w:val="18"/>
                <w:szCs w:val="18"/>
              </w:rPr>
            </w:pPr>
            <w:r w:rsidRPr="00D9430C">
              <w:rPr>
                <w:color w:val="000000"/>
                <w:sz w:val="20"/>
                <w:szCs w:val="20"/>
              </w:rPr>
              <w:t xml:space="preserve">Seçmeli 5: </w:t>
            </w:r>
            <w:r>
              <w:rPr>
                <w:color w:val="000000"/>
                <w:sz w:val="20"/>
                <w:szCs w:val="20"/>
              </w:rPr>
              <w:t>21.Yüzyıl Eğitimde Güncel Gelişmeler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DD38" w14:textId="18B5DDB0" w:rsidR="008724A7" w:rsidRPr="00D91543" w:rsidRDefault="008724A7" w:rsidP="00D91543">
            <w:pPr>
              <w:rPr>
                <w:sz w:val="18"/>
                <w:szCs w:val="18"/>
              </w:rPr>
            </w:pPr>
            <w:r w:rsidRPr="00D91543">
              <w:rPr>
                <w:sz w:val="18"/>
                <w:szCs w:val="18"/>
              </w:rPr>
              <w:t>Doç. Dr. Cahit ERDEM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73A0" w14:textId="70F86451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215</w:t>
            </w:r>
          </w:p>
        </w:tc>
      </w:tr>
      <w:tr w:rsidR="008724A7" w14:paraId="2E89EE63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1B14FB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37FA2BF1" w14:textId="751B6CCC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4B16877C" w14:textId="7A5F6031" w:rsidR="008724A7" w:rsidRPr="00D9430C" w:rsidRDefault="008724A7" w:rsidP="00D91543">
            <w:pPr>
              <w:rPr>
                <w:color w:val="000000"/>
                <w:sz w:val="20"/>
                <w:szCs w:val="20"/>
              </w:rPr>
            </w:pPr>
            <w:r w:rsidRPr="000D2F24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0E2CF" w14:textId="4CE93799" w:rsidR="008724A7" w:rsidRPr="001442F5" w:rsidRDefault="008724A7" w:rsidP="00D91543">
            <w:pPr>
              <w:rPr>
                <w:color w:val="000000"/>
                <w:sz w:val="18"/>
                <w:szCs w:val="18"/>
              </w:rPr>
            </w:pPr>
            <w:r w:rsidRPr="00D9430C">
              <w:rPr>
                <w:color w:val="000000"/>
                <w:sz w:val="20"/>
                <w:szCs w:val="20"/>
              </w:rPr>
              <w:t>Seçmeli 5:</w:t>
            </w:r>
            <w:r>
              <w:rPr>
                <w:color w:val="000000"/>
                <w:sz w:val="20"/>
                <w:szCs w:val="20"/>
              </w:rPr>
              <w:t>Sınıflarda Rehberlik Uygulamaları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A022E" w14:textId="647F80A4" w:rsidR="008724A7" w:rsidRPr="00D91543" w:rsidRDefault="008724A7" w:rsidP="00D91543">
            <w:pPr>
              <w:rPr>
                <w:sz w:val="18"/>
                <w:szCs w:val="18"/>
              </w:rPr>
            </w:pPr>
            <w:r w:rsidRPr="00D91543">
              <w:rPr>
                <w:sz w:val="18"/>
                <w:szCs w:val="18"/>
              </w:rPr>
              <w:t xml:space="preserve">Dr. Öğr. Üyesi </w:t>
            </w:r>
            <w:proofErr w:type="spellStart"/>
            <w:r w:rsidRPr="00D91543">
              <w:rPr>
                <w:sz w:val="18"/>
                <w:szCs w:val="18"/>
              </w:rPr>
              <w:t>Aşkay</w:t>
            </w:r>
            <w:proofErr w:type="spellEnd"/>
            <w:r w:rsidRPr="00D91543">
              <w:rPr>
                <w:sz w:val="18"/>
                <w:szCs w:val="18"/>
              </w:rPr>
              <w:t xml:space="preserve"> Nur ATASEVER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7687" w14:textId="69DC8598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2</w:t>
            </w:r>
          </w:p>
        </w:tc>
      </w:tr>
      <w:tr w:rsidR="008724A7" w14:paraId="77DF54B7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9AD67F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781F6A00" w14:textId="3829B8E2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7239E940" w14:textId="13748502" w:rsidR="008724A7" w:rsidRPr="00D9430C" w:rsidRDefault="008724A7" w:rsidP="00D91543">
            <w:pPr>
              <w:rPr>
                <w:color w:val="000000"/>
                <w:sz w:val="20"/>
                <w:szCs w:val="20"/>
              </w:rPr>
            </w:pPr>
            <w:r w:rsidRPr="000D2F24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85D3" w14:textId="625A4404" w:rsidR="008724A7" w:rsidRPr="001442F5" w:rsidRDefault="008724A7" w:rsidP="00D91543">
            <w:pPr>
              <w:rPr>
                <w:color w:val="000000"/>
                <w:sz w:val="18"/>
                <w:szCs w:val="18"/>
              </w:rPr>
            </w:pPr>
            <w:r w:rsidRPr="00D9430C">
              <w:rPr>
                <w:color w:val="000000"/>
                <w:sz w:val="20"/>
                <w:szCs w:val="20"/>
              </w:rPr>
              <w:t>Seçmeli 5:</w:t>
            </w:r>
            <w:r>
              <w:rPr>
                <w:color w:val="000000"/>
                <w:sz w:val="20"/>
                <w:szCs w:val="20"/>
              </w:rPr>
              <w:t>Karşılaştırmalı Eğitim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1D8A0" w14:textId="543C32DC" w:rsidR="008724A7" w:rsidRPr="001442F5" w:rsidRDefault="008724A7" w:rsidP="00D9154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Mehmet KOÇYİĞİT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05E52" w14:textId="07D8DE39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116</w:t>
            </w:r>
          </w:p>
        </w:tc>
      </w:tr>
      <w:tr w:rsidR="008724A7" w14:paraId="5254E459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490B2E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74359C95" w14:textId="33A689CC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13540A3D" w14:textId="68327EC1" w:rsidR="008724A7" w:rsidRPr="00D9430C" w:rsidRDefault="008724A7" w:rsidP="00D91543">
            <w:pPr>
              <w:rPr>
                <w:color w:val="000000"/>
                <w:sz w:val="20"/>
                <w:szCs w:val="20"/>
              </w:rPr>
            </w:pPr>
            <w:r w:rsidRPr="000D2F24">
              <w:rPr>
                <w:color w:val="000000"/>
                <w:sz w:val="18"/>
                <w:szCs w:val="18"/>
              </w:rPr>
              <w:t>10.30-11.3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EC844" w14:textId="06FADB9A" w:rsidR="008724A7" w:rsidRPr="00D9430C" w:rsidRDefault="008724A7" w:rsidP="00D91543">
            <w:pPr>
              <w:rPr>
                <w:color w:val="000000"/>
                <w:sz w:val="20"/>
                <w:szCs w:val="20"/>
              </w:rPr>
            </w:pPr>
            <w:r w:rsidRPr="00D9430C">
              <w:rPr>
                <w:color w:val="000000"/>
                <w:sz w:val="20"/>
                <w:szCs w:val="20"/>
              </w:rPr>
              <w:t>Seçmeli 5:</w:t>
            </w:r>
            <w:r>
              <w:rPr>
                <w:color w:val="000000"/>
                <w:sz w:val="20"/>
                <w:szCs w:val="20"/>
              </w:rPr>
              <w:t>Mikro Öğretim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5A968" w14:textId="0B56F6E3" w:rsidR="008724A7" w:rsidRDefault="008724A7" w:rsidP="00D9154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. Öğr. Üyesi Ramazan YURTSEVEN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9FF3" w14:textId="033962AD" w:rsidR="008724A7" w:rsidRPr="00741F67" w:rsidRDefault="001A0E0B" w:rsidP="00D91543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</w:t>
            </w:r>
            <w:r w:rsidR="008724A7" w:rsidRPr="00741F67">
              <w:rPr>
                <w:color w:val="FF0000"/>
                <w:sz w:val="18"/>
                <w:szCs w:val="18"/>
              </w:rPr>
              <w:t>05</w:t>
            </w:r>
          </w:p>
        </w:tc>
      </w:tr>
      <w:tr w:rsidR="008724A7" w14:paraId="03C57A4B" w14:textId="77777777" w:rsidTr="008724A7">
        <w:trPr>
          <w:trHeight w:val="340"/>
        </w:trPr>
        <w:tc>
          <w:tcPr>
            <w:tcW w:w="20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4D84DE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54" w:type="pct"/>
            <w:tcBorders>
              <w:left w:val="single" w:sz="4" w:space="0" w:color="auto"/>
              <w:right w:val="single" w:sz="4" w:space="0" w:color="auto"/>
            </w:tcBorders>
          </w:tcPr>
          <w:p w14:paraId="6C4E672D" w14:textId="17012CD5" w:rsidR="008724A7" w:rsidRPr="000D2F24" w:rsidRDefault="008724A7" w:rsidP="00D91543">
            <w:pPr>
              <w:rPr>
                <w:color w:val="000000"/>
                <w:sz w:val="18"/>
                <w:szCs w:val="18"/>
              </w:rPr>
            </w:pPr>
            <w:r w:rsidRPr="005640CF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499" w:type="pct"/>
            <w:tcBorders>
              <w:left w:val="single" w:sz="4" w:space="0" w:color="auto"/>
              <w:right w:val="single" w:sz="4" w:space="0" w:color="auto"/>
            </w:tcBorders>
          </w:tcPr>
          <w:p w14:paraId="5D006389" w14:textId="10CE07C0" w:rsidR="008724A7" w:rsidRDefault="00C45192" w:rsidP="00D91543">
            <w:pPr>
              <w:rPr>
                <w:color w:val="000000"/>
                <w:sz w:val="20"/>
                <w:szCs w:val="20"/>
              </w:rPr>
            </w:pPr>
            <w:r w:rsidRPr="00C45192">
              <w:rPr>
                <w:color w:val="FF0000"/>
                <w:sz w:val="18"/>
                <w:szCs w:val="18"/>
              </w:rPr>
              <w:t>14.00-15.00</w:t>
            </w:r>
          </w:p>
        </w:tc>
        <w:tc>
          <w:tcPr>
            <w:tcW w:w="2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F8B6" w14:textId="5C81856D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</w:rPr>
              <w:t>Seçmeli 5:Öğretimi Bireyselleştirme ve Uyarlama</w:t>
            </w:r>
          </w:p>
        </w:tc>
        <w:tc>
          <w:tcPr>
            <w:tcW w:w="10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84391" w14:textId="1AECACFA" w:rsidR="008724A7" w:rsidRDefault="008724A7" w:rsidP="00D9154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ş. Gör. Dr. Fatma Gökçen AYVA YÖRÜ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50FA2" w14:textId="07E934ED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105</w:t>
            </w:r>
          </w:p>
        </w:tc>
      </w:tr>
    </w:tbl>
    <w:p w14:paraId="49F14AD0" w14:textId="77777777" w:rsidR="00F73DE8" w:rsidRDefault="00F73DE8"/>
    <w:p w14:paraId="48CFF6E9" w14:textId="77777777" w:rsidR="00AD7390" w:rsidRDefault="00AD7390"/>
    <w:p w14:paraId="6D76ECFE" w14:textId="77777777" w:rsidR="00AD7390" w:rsidRDefault="00AD7390" w:rsidP="00AD7390">
      <w:pPr>
        <w:rPr>
          <w:b/>
        </w:rPr>
      </w:pPr>
    </w:p>
    <w:p w14:paraId="066EB148" w14:textId="77777777" w:rsidR="00AD7390" w:rsidRDefault="00AD7390" w:rsidP="00AD7390">
      <w:pPr>
        <w:rPr>
          <w:b/>
        </w:rPr>
      </w:pPr>
    </w:p>
    <w:p w14:paraId="7CD9861E" w14:textId="77777777" w:rsidR="00463952" w:rsidRDefault="00463952" w:rsidP="00AD7390">
      <w:pPr>
        <w:rPr>
          <w:b/>
        </w:rPr>
      </w:pPr>
    </w:p>
    <w:p w14:paraId="23A77D0E" w14:textId="77777777" w:rsidR="00463952" w:rsidRDefault="00463952" w:rsidP="00AD7390">
      <w:pPr>
        <w:rPr>
          <w:b/>
        </w:rPr>
      </w:pPr>
    </w:p>
    <w:p w14:paraId="5F93C4F0" w14:textId="77777777" w:rsidR="00AD7390" w:rsidRDefault="00AD7390" w:rsidP="00AD7390">
      <w:pPr>
        <w:rPr>
          <w:b/>
        </w:rPr>
      </w:pPr>
    </w:p>
    <w:tbl>
      <w:tblPr>
        <w:tblpPr w:leftFromText="141" w:rightFromText="141" w:vertAnchor="text" w:horzAnchor="margin" w:tblpXSpec="center" w:tblpY="25"/>
        <w:tblOverlap w:val="never"/>
        <w:tblW w:w="47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5"/>
        <w:gridCol w:w="1029"/>
        <w:gridCol w:w="1837"/>
        <w:gridCol w:w="5280"/>
        <w:gridCol w:w="2834"/>
        <w:gridCol w:w="1904"/>
      </w:tblGrid>
      <w:tr w:rsidR="008724A7" w14:paraId="3FBDA818" w14:textId="77777777" w:rsidTr="008724A7">
        <w:trPr>
          <w:trHeight w:val="710"/>
        </w:trPr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7045A" w14:textId="77777777" w:rsidR="008724A7" w:rsidRPr="006669B2" w:rsidRDefault="008724A7" w:rsidP="00643169">
            <w:pPr>
              <w:rPr>
                <w:b/>
              </w:rPr>
            </w:pP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0981" w14:textId="6C19CEA9" w:rsidR="008724A7" w:rsidRPr="006669B2" w:rsidRDefault="008724A7" w:rsidP="0064316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ÜN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D9A7A" w14:textId="475ADEB2" w:rsidR="008724A7" w:rsidRPr="006669B2" w:rsidRDefault="008724A7" w:rsidP="0064316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AAT</w:t>
            </w:r>
          </w:p>
        </w:tc>
        <w:tc>
          <w:tcPr>
            <w:tcW w:w="1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ED062" w14:textId="33538C60" w:rsidR="008724A7" w:rsidRPr="006669B2" w:rsidRDefault="008724A7" w:rsidP="00643169">
            <w:pPr>
              <w:rPr>
                <w:b/>
              </w:rPr>
            </w:pPr>
            <w:r w:rsidRPr="006669B2">
              <w:rPr>
                <w:b/>
                <w:sz w:val="22"/>
                <w:szCs w:val="22"/>
              </w:rPr>
              <w:t>DERSİN ADI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CF15B" w14:textId="77777777" w:rsidR="008724A7" w:rsidRPr="006669B2" w:rsidRDefault="008724A7" w:rsidP="00643169">
            <w:pPr>
              <w:rPr>
                <w:b/>
              </w:rPr>
            </w:pPr>
            <w:r w:rsidRPr="006669B2">
              <w:rPr>
                <w:b/>
                <w:sz w:val="22"/>
                <w:szCs w:val="22"/>
              </w:rPr>
              <w:t xml:space="preserve">ÖĞRETİM ELEMANI 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03FAE9" w14:textId="77777777" w:rsidR="008724A7" w:rsidRPr="006669B2" w:rsidRDefault="008724A7" w:rsidP="00643169">
            <w:pPr>
              <w:rPr>
                <w:b/>
              </w:rPr>
            </w:pPr>
            <w:r>
              <w:rPr>
                <w:b/>
                <w:sz w:val="22"/>
                <w:szCs w:val="22"/>
              </w:rPr>
              <w:t>DERSLİK</w:t>
            </w:r>
          </w:p>
        </w:tc>
      </w:tr>
      <w:tr w:rsidR="008724A7" w14:paraId="548AC0D0" w14:textId="77777777" w:rsidTr="008724A7">
        <w:trPr>
          <w:trHeight w:val="386"/>
        </w:trPr>
        <w:tc>
          <w:tcPr>
            <w:tcW w:w="20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E66653" w14:textId="77777777" w:rsidR="008724A7" w:rsidRPr="004B5AC9" w:rsidRDefault="008724A7" w:rsidP="00D91543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GK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B72340" w14:textId="56EDAB8E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7D21E0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168F77" w14:textId="674D6741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30-9.30</w:t>
            </w:r>
          </w:p>
        </w:tc>
        <w:tc>
          <w:tcPr>
            <w:tcW w:w="1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0748A" w14:textId="6BBF2F1C" w:rsidR="008724A7" w:rsidRPr="00AC2E23" w:rsidRDefault="008724A7" w:rsidP="00D91543">
            <w:pPr>
              <w:rPr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</w:t>
            </w:r>
            <w:r w:rsidRPr="00CF139F">
              <w:rPr>
                <w:sz w:val="20"/>
                <w:szCs w:val="20"/>
              </w:rPr>
              <w:t xml:space="preserve"> İlk Yardım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3ABAD" w14:textId="5ED42845" w:rsidR="008724A7" w:rsidRPr="00AC2E23" w:rsidRDefault="008724A7" w:rsidP="00D91543">
            <w:pPr>
              <w:rPr>
                <w:sz w:val="18"/>
                <w:szCs w:val="18"/>
              </w:rPr>
            </w:pPr>
            <w:r w:rsidRPr="00CF139F">
              <w:rPr>
                <w:sz w:val="20"/>
                <w:szCs w:val="20"/>
              </w:rPr>
              <w:t>Prof. Dr. Ersin KIVRAK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C1A6" w14:textId="77777777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3</w:t>
            </w:r>
          </w:p>
        </w:tc>
      </w:tr>
      <w:tr w:rsidR="008724A7" w14:paraId="71006C23" w14:textId="77777777" w:rsidTr="008724A7">
        <w:trPr>
          <w:trHeight w:val="386"/>
        </w:trPr>
        <w:tc>
          <w:tcPr>
            <w:tcW w:w="20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13DEA6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single" w:sz="4" w:space="0" w:color="auto"/>
            </w:tcBorders>
          </w:tcPr>
          <w:p w14:paraId="10748785" w14:textId="76DB42AB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7D21E0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684" w:type="pct"/>
            <w:tcBorders>
              <w:left w:val="single" w:sz="4" w:space="0" w:color="auto"/>
              <w:right w:val="single" w:sz="4" w:space="0" w:color="auto"/>
            </w:tcBorders>
          </w:tcPr>
          <w:p w14:paraId="2F488579" w14:textId="68FD0B4A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1321BB">
              <w:rPr>
                <w:color w:val="000000"/>
                <w:sz w:val="18"/>
                <w:szCs w:val="18"/>
              </w:rPr>
              <w:t>8.30-9.30</w:t>
            </w:r>
          </w:p>
        </w:tc>
        <w:tc>
          <w:tcPr>
            <w:tcW w:w="1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18683" w14:textId="4BFA380A" w:rsidR="008724A7" w:rsidRPr="00AC2E23" w:rsidRDefault="008724A7" w:rsidP="00D91543">
            <w:pPr>
              <w:rPr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</w:t>
            </w:r>
            <w:r w:rsidRPr="00CF139F">
              <w:rPr>
                <w:sz w:val="20"/>
                <w:szCs w:val="20"/>
              </w:rPr>
              <w:t xml:space="preserve"> Bilim ve Araştırma Etiği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FAE6" w14:textId="20C90574" w:rsidR="008724A7" w:rsidRPr="00AC2E23" w:rsidRDefault="008724A7" w:rsidP="00D91543">
            <w:pPr>
              <w:rPr>
                <w:sz w:val="18"/>
                <w:szCs w:val="18"/>
              </w:rPr>
            </w:pPr>
            <w:proofErr w:type="spellStart"/>
            <w:r w:rsidRPr="00CF139F">
              <w:rPr>
                <w:sz w:val="20"/>
                <w:szCs w:val="20"/>
              </w:rPr>
              <w:t>Arş.Gör.Dr</w:t>
            </w:r>
            <w:proofErr w:type="spellEnd"/>
            <w:r w:rsidRPr="00CF139F">
              <w:rPr>
                <w:sz w:val="20"/>
                <w:szCs w:val="20"/>
              </w:rPr>
              <w:t>. Ramazan BULUT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322F2" w14:textId="77777777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4</w:t>
            </w:r>
          </w:p>
        </w:tc>
      </w:tr>
      <w:tr w:rsidR="008724A7" w14:paraId="664C5C62" w14:textId="77777777" w:rsidTr="008724A7">
        <w:trPr>
          <w:trHeight w:val="386"/>
        </w:trPr>
        <w:tc>
          <w:tcPr>
            <w:tcW w:w="20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416CD5" w14:textId="77777777" w:rsidR="008724A7" w:rsidRDefault="008724A7" w:rsidP="00D91543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single" w:sz="4" w:space="0" w:color="auto"/>
            </w:tcBorders>
          </w:tcPr>
          <w:p w14:paraId="7C64DEC6" w14:textId="5499A364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7D21E0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684" w:type="pct"/>
            <w:tcBorders>
              <w:left w:val="single" w:sz="4" w:space="0" w:color="auto"/>
              <w:right w:val="single" w:sz="4" w:space="0" w:color="auto"/>
            </w:tcBorders>
          </w:tcPr>
          <w:p w14:paraId="6F15D63A" w14:textId="4EA6F3D8" w:rsidR="008724A7" w:rsidRPr="006477B3" w:rsidRDefault="008724A7" w:rsidP="00D91543">
            <w:pPr>
              <w:rPr>
                <w:color w:val="000000"/>
                <w:sz w:val="18"/>
                <w:szCs w:val="18"/>
              </w:rPr>
            </w:pPr>
            <w:r w:rsidRPr="001321BB">
              <w:rPr>
                <w:color w:val="000000"/>
                <w:sz w:val="18"/>
                <w:szCs w:val="18"/>
              </w:rPr>
              <w:t>8.30-9.30</w:t>
            </w:r>
          </w:p>
        </w:tc>
        <w:tc>
          <w:tcPr>
            <w:tcW w:w="1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8F36E" w14:textId="3D5BC97B" w:rsidR="008724A7" w:rsidRPr="00AC2E23" w:rsidRDefault="008724A7" w:rsidP="00D91543">
            <w:pPr>
              <w:rPr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</w:t>
            </w:r>
            <w:r w:rsidRPr="00CF139F">
              <w:rPr>
                <w:sz w:val="20"/>
                <w:szCs w:val="20"/>
              </w:rPr>
              <w:t xml:space="preserve"> Kariyer Planlama ve Geliştirme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FAAD0" w14:textId="3CE8F36F" w:rsidR="008724A7" w:rsidRPr="00AC2E23" w:rsidRDefault="008724A7" w:rsidP="00D91543">
            <w:pPr>
              <w:rPr>
                <w:sz w:val="18"/>
                <w:szCs w:val="18"/>
              </w:rPr>
            </w:pPr>
            <w:r w:rsidRPr="00CF139F">
              <w:rPr>
                <w:sz w:val="20"/>
                <w:szCs w:val="20"/>
              </w:rPr>
              <w:t>Öğr.Gör. Burak ÇALIŞKAN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BDF5" w14:textId="77777777" w:rsidR="008724A7" w:rsidRPr="00741F67" w:rsidRDefault="008724A7" w:rsidP="00D91543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6</w:t>
            </w:r>
          </w:p>
        </w:tc>
      </w:tr>
      <w:tr w:rsidR="008724A7" w14:paraId="155E9DD8" w14:textId="77777777" w:rsidTr="008724A7">
        <w:trPr>
          <w:trHeight w:val="386"/>
        </w:trPr>
        <w:tc>
          <w:tcPr>
            <w:tcW w:w="20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810986" w14:textId="77777777" w:rsidR="008724A7" w:rsidRDefault="008724A7" w:rsidP="00E84D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single" w:sz="4" w:space="0" w:color="auto"/>
            </w:tcBorders>
          </w:tcPr>
          <w:p w14:paraId="1363BD6A" w14:textId="251E042D" w:rsidR="008724A7" w:rsidRPr="006477B3" w:rsidRDefault="008724A7" w:rsidP="00E84D85">
            <w:pPr>
              <w:rPr>
                <w:color w:val="000000"/>
                <w:sz w:val="18"/>
                <w:szCs w:val="18"/>
              </w:rPr>
            </w:pPr>
            <w:r w:rsidRPr="007D21E0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684" w:type="pct"/>
            <w:tcBorders>
              <w:left w:val="single" w:sz="4" w:space="0" w:color="auto"/>
              <w:right w:val="single" w:sz="4" w:space="0" w:color="auto"/>
            </w:tcBorders>
          </w:tcPr>
          <w:p w14:paraId="26DB3639" w14:textId="75E576C3" w:rsidR="008724A7" w:rsidRPr="006477B3" w:rsidRDefault="008724A7" w:rsidP="00E84D85">
            <w:pPr>
              <w:rPr>
                <w:color w:val="000000"/>
                <w:sz w:val="18"/>
                <w:szCs w:val="18"/>
              </w:rPr>
            </w:pPr>
            <w:r w:rsidRPr="001321BB">
              <w:rPr>
                <w:color w:val="000000"/>
                <w:sz w:val="18"/>
                <w:szCs w:val="18"/>
              </w:rPr>
              <w:t>8.30-9.30</w:t>
            </w:r>
          </w:p>
        </w:tc>
        <w:tc>
          <w:tcPr>
            <w:tcW w:w="1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71F10" w14:textId="00424F43" w:rsidR="008724A7" w:rsidRPr="00AC2E23" w:rsidRDefault="008724A7" w:rsidP="00E84D85">
            <w:pPr>
              <w:rPr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</w:t>
            </w:r>
            <w:r w:rsidRPr="00CF139F">
              <w:rPr>
                <w:sz w:val="20"/>
                <w:szCs w:val="20"/>
              </w:rPr>
              <w:t xml:space="preserve"> Edebiyat ve Toplum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F8A4C" w14:textId="5F61036F" w:rsidR="008724A7" w:rsidRPr="00AC2E23" w:rsidRDefault="008724A7" w:rsidP="00E84D85">
            <w:pPr>
              <w:rPr>
                <w:sz w:val="18"/>
                <w:szCs w:val="18"/>
              </w:rPr>
            </w:pPr>
            <w:r w:rsidRPr="00CF139F">
              <w:rPr>
                <w:sz w:val="20"/>
                <w:szCs w:val="20"/>
              </w:rPr>
              <w:t>Öğr.Gör. Mustafa ALKAN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94527" w14:textId="32A4FA02" w:rsidR="008724A7" w:rsidRPr="00741F67" w:rsidRDefault="008724A7" w:rsidP="00E84D85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208</w:t>
            </w:r>
          </w:p>
        </w:tc>
      </w:tr>
      <w:tr w:rsidR="008724A7" w14:paraId="04865444" w14:textId="77777777" w:rsidTr="008724A7">
        <w:trPr>
          <w:trHeight w:val="386"/>
        </w:trPr>
        <w:tc>
          <w:tcPr>
            <w:tcW w:w="20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DA358B" w14:textId="77777777" w:rsidR="008724A7" w:rsidRDefault="008724A7" w:rsidP="00E84D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single" w:sz="4" w:space="0" w:color="auto"/>
            </w:tcBorders>
          </w:tcPr>
          <w:p w14:paraId="10FE418F" w14:textId="0B930BD1" w:rsidR="008724A7" w:rsidRPr="006477B3" w:rsidRDefault="008724A7" w:rsidP="00E84D85">
            <w:pPr>
              <w:rPr>
                <w:color w:val="000000"/>
                <w:sz w:val="18"/>
                <w:szCs w:val="18"/>
              </w:rPr>
            </w:pPr>
            <w:r w:rsidRPr="007D21E0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684" w:type="pct"/>
            <w:tcBorders>
              <w:left w:val="single" w:sz="4" w:space="0" w:color="auto"/>
              <w:right w:val="single" w:sz="4" w:space="0" w:color="auto"/>
            </w:tcBorders>
          </w:tcPr>
          <w:p w14:paraId="3D95D641" w14:textId="7F0A1A1C" w:rsidR="008724A7" w:rsidRPr="006477B3" w:rsidRDefault="008724A7" w:rsidP="00E84D85">
            <w:pPr>
              <w:rPr>
                <w:color w:val="000000"/>
                <w:sz w:val="18"/>
                <w:szCs w:val="18"/>
              </w:rPr>
            </w:pPr>
            <w:r w:rsidRPr="001321BB">
              <w:rPr>
                <w:color w:val="000000"/>
                <w:sz w:val="18"/>
                <w:szCs w:val="18"/>
              </w:rPr>
              <w:t>8.30-9.30</w:t>
            </w:r>
          </w:p>
        </w:tc>
        <w:tc>
          <w:tcPr>
            <w:tcW w:w="1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4F9AC" w14:textId="6D07E647" w:rsidR="008724A7" w:rsidRPr="00AC2E23" w:rsidRDefault="008724A7" w:rsidP="00E84D85">
            <w:pPr>
              <w:rPr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</w:t>
            </w:r>
            <w:r w:rsidRPr="00CF139F">
              <w:rPr>
                <w:sz w:val="20"/>
                <w:szCs w:val="20"/>
              </w:rPr>
              <w:t xml:space="preserve"> Okuma Kültürü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3611" w14:textId="18311A4A" w:rsidR="008724A7" w:rsidRPr="00AC2E23" w:rsidRDefault="008724A7" w:rsidP="00E84D85">
            <w:pPr>
              <w:rPr>
                <w:sz w:val="18"/>
                <w:szCs w:val="18"/>
              </w:rPr>
            </w:pPr>
            <w:r w:rsidRPr="00CF139F">
              <w:rPr>
                <w:sz w:val="20"/>
                <w:szCs w:val="20"/>
              </w:rPr>
              <w:t>Dr. Öğr. Üyesi Aliye İlkay YEMENİCİ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0A4E" w14:textId="77777777" w:rsidR="008724A7" w:rsidRPr="00741F67" w:rsidRDefault="008724A7" w:rsidP="00E84D85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102</w:t>
            </w:r>
          </w:p>
        </w:tc>
      </w:tr>
      <w:tr w:rsidR="008724A7" w14:paraId="574FB99C" w14:textId="77777777" w:rsidTr="008724A7">
        <w:trPr>
          <w:trHeight w:val="386"/>
        </w:trPr>
        <w:tc>
          <w:tcPr>
            <w:tcW w:w="20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5B66D5" w14:textId="77777777" w:rsidR="008724A7" w:rsidRDefault="008724A7" w:rsidP="00E84D85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single" w:sz="4" w:space="0" w:color="auto"/>
            </w:tcBorders>
          </w:tcPr>
          <w:p w14:paraId="157CDC76" w14:textId="2338FFC2" w:rsidR="008724A7" w:rsidRPr="006477B3" w:rsidRDefault="008724A7" w:rsidP="00E84D85">
            <w:pPr>
              <w:rPr>
                <w:color w:val="000000"/>
                <w:sz w:val="18"/>
                <w:szCs w:val="18"/>
              </w:rPr>
            </w:pPr>
            <w:r w:rsidRPr="007D21E0">
              <w:rPr>
                <w:color w:val="000000"/>
                <w:sz w:val="18"/>
                <w:szCs w:val="18"/>
              </w:rPr>
              <w:t>Cuma</w:t>
            </w:r>
          </w:p>
        </w:tc>
        <w:tc>
          <w:tcPr>
            <w:tcW w:w="684" w:type="pct"/>
            <w:tcBorders>
              <w:left w:val="single" w:sz="4" w:space="0" w:color="auto"/>
              <w:right w:val="single" w:sz="4" w:space="0" w:color="auto"/>
            </w:tcBorders>
          </w:tcPr>
          <w:p w14:paraId="6E3B0D83" w14:textId="4198AD5E" w:rsidR="008724A7" w:rsidRPr="006477B3" w:rsidRDefault="008724A7" w:rsidP="00E84D85">
            <w:pPr>
              <w:rPr>
                <w:color w:val="000000"/>
                <w:sz w:val="18"/>
                <w:szCs w:val="18"/>
              </w:rPr>
            </w:pPr>
            <w:r w:rsidRPr="001321BB">
              <w:rPr>
                <w:color w:val="000000"/>
                <w:sz w:val="18"/>
                <w:szCs w:val="18"/>
              </w:rPr>
              <w:t>8.30-9.30</w:t>
            </w:r>
          </w:p>
        </w:tc>
        <w:tc>
          <w:tcPr>
            <w:tcW w:w="19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4C0B6" w14:textId="7AF487DF" w:rsidR="008724A7" w:rsidRPr="00AC2E23" w:rsidRDefault="008724A7" w:rsidP="00E84D85">
            <w:pPr>
              <w:rPr>
                <w:sz w:val="18"/>
                <w:szCs w:val="18"/>
              </w:rPr>
            </w:pPr>
            <w:r w:rsidRPr="006477B3">
              <w:rPr>
                <w:color w:val="000000"/>
                <w:sz w:val="18"/>
                <w:szCs w:val="18"/>
              </w:rPr>
              <w:t>Seçmeli 1:</w:t>
            </w:r>
            <w:r w:rsidRPr="00CF139F">
              <w:rPr>
                <w:sz w:val="20"/>
                <w:szCs w:val="20"/>
              </w:rPr>
              <w:t xml:space="preserve"> Bağımlılık ve Bağımlılıkla Mücadele</w:t>
            </w:r>
          </w:p>
        </w:tc>
        <w:tc>
          <w:tcPr>
            <w:tcW w:w="10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1DCF6" w14:textId="21C4CCB7" w:rsidR="008724A7" w:rsidRPr="00AC2E23" w:rsidRDefault="008724A7" w:rsidP="00E84D85">
            <w:pPr>
              <w:rPr>
                <w:sz w:val="18"/>
                <w:szCs w:val="18"/>
              </w:rPr>
            </w:pPr>
            <w:r w:rsidRPr="00CF139F">
              <w:rPr>
                <w:sz w:val="20"/>
                <w:szCs w:val="20"/>
              </w:rPr>
              <w:t>Dr. Öğr. Üyesi Mehmet Enes SAĞAR</w:t>
            </w: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90D8" w14:textId="42ED208E" w:rsidR="008724A7" w:rsidRPr="00741F67" w:rsidRDefault="008724A7" w:rsidP="00E84D85">
            <w:pPr>
              <w:rPr>
                <w:color w:val="FF0000"/>
                <w:sz w:val="18"/>
                <w:szCs w:val="18"/>
              </w:rPr>
            </w:pPr>
            <w:r w:rsidRPr="00741F67">
              <w:rPr>
                <w:color w:val="FF0000"/>
                <w:sz w:val="18"/>
                <w:szCs w:val="18"/>
              </w:rPr>
              <w:t>Z07</w:t>
            </w:r>
          </w:p>
        </w:tc>
      </w:tr>
    </w:tbl>
    <w:p w14:paraId="23548DCE" w14:textId="77777777" w:rsidR="00AD7390" w:rsidRDefault="00AD7390"/>
    <w:sectPr w:rsidR="00AD7390" w:rsidSect="00AA395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DIwMrA0tjA1MTNV0lEKTi0uzszPAykwrAUASSjG3iwAAAA="/>
  </w:docVars>
  <w:rsids>
    <w:rsidRoot w:val="00310DE3"/>
    <w:rsid w:val="001442F5"/>
    <w:rsid w:val="001A0E0B"/>
    <w:rsid w:val="002068B8"/>
    <w:rsid w:val="002211B3"/>
    <w:rsid w:val="002D1EAF"/>
    <w:rsid w:val="00310DE3"/>
    <w:rsid w:val="00344A7F"/>
    <w:rsid w:val="00463952"/>
    <w:rsid w:val="005F7367"/>
    <w:rsid w:val="00695157"/>
    <w:rsid w:val="006E6663"/>
    <w:rsid w:val="00741F67"/>
    <w:rsid w:val="008724A7"/>
    <w:rsid w:val="00AA3957"/>
    <w:rsid w:val="00AC2E23"/>
    <w:rsid w:val="00AD7390"/>
    <w:rsid w:val="00C45192"/>
    <w:rsid w:val="00D106B6"/>
    <w:rsid w:val="00D91543"/>
    <w:rsid w:val="00E84D85"/>
    <w:rsid w:val="00EA3493"/>
    <w:rsid w:val="00F47E3C"/>
    <w:rsid w:val="00F73D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B1F8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39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39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42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</dc:creator>
  <cp:lastModifiedBy>HP</cp:lastModifiedBy>
  <cp:revision>4</cp:revision>
  <dcterms:created xsi:type="dcterms:W3CDTF">2023-09-26T08:30:00Z</dcterms:created>
  <dcterms:modified xsi:type="dcterms:W3CDTF">2023-09-29T10:48:00Z</dcterms:modified>
</cp:coreProperties>
</file>